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59489e</w:t>
            </w:r>
            <w:r>
              <w:t xml:space="preserve"> </w:t>
            </w:r>
            <w:r>
              <w:t xml:space="preserve">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8136e9eb-26a8-4955-a879-ed20cda6b74f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882934ae-db1b-405c-be25-2ecf16b90d27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60460b85-d4b5-449a-b3e9-e841e95220cc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7:23:25Z</dcterms:created>
  <dcterms:modified xsi:type="dcterms:W3CDTF">2023-06-21T17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